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56289112" w:rsidR="00A04C03" w:rsidRPr="00B950BA" w:rsidRDefault="00000000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hyperlink r:id="rId14" w:history="1">
        <w:r w:rsidR="00B950BA"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 w:rsid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 w:rsidR="00B950BA"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6E1CA5BD" w14:textId="5503EE6A" w:rsidR="00D779B4" w:rsidRPr="00D779B4" w:rsidRDefault="00D779B4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</w:p>
    <w:p w14:paraId="2F6FF33B" w14:textId="56C5FD32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</w:t>
      </w:r>
      <w:r w:rsidR="005F44C5">
        <w:rPr>
          <w:rFonts w:cstheme="minorHAnsi"/>
          <w:sz w:val="24"/>
          <w:szCs w:val="24"/>
        </w:rPr>
        <w:t>MPLOYMENT</w:t>
      </w:r>
    </w:p>
    <w:p w14:paraId="66A2C546" w14:textId="0689C8C4" w:rsidR="003F3C57" w:rsidRPr="00B72516" w:rsidRDefault="001C778E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 xml:space="preserve">Junior </w:t>
      </w:r>
      <w:r w:rsidR="003F3C57">
        <w:rPr>
          <w:rFonts w:cstheme="minorHAnsi"/>
          <w:b/>
          <w:bCs/>
        </w:rPr>
        <w:t>Front End Engineer</w:t>
      </w:r>
      <w:r w:rsidR="003F3C57">
        <w:rPr>
          <w:rFonts w:cstheme="minorHAnsi"/>
          <w:b/>
          <w:bCs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>
        <w:rPr>
          <w:rFonts w:cstheme="minorHAnsi"/>
          <w:sz w:val="20"/>
          <w:szCs w:val="20"/>
        </w:rPr>
        <w:tab/>
        <w:t xml:space="preserve">              </w:t>
      </w:r>
      <w:r w:rsidR="003F3C57" w:rsidRPr="000A59E0">
        <w:rPr>
          <w:rFonts w:cstheme="minorHAnsi"/>
          <w:sz w:val="16"/>
          <w:szCs w:val="16"/>
        </w:rPr>
        <w:t xml:space="preserve">  </w:t>
      </w:r>
      <w:r w:rsidR="003F3C57">
        <w:rPr>
          <w:rFonts w:cstheme="minorHAnsi"/>
          <w:b/>
          <w:bCs/>
        </w:rPr>
        <w:t>07</w:t>
      </w:r>
      <w:r w:rsidR="003F3C57" w:rsidRPr="00B72516">
        <w:rPr>
          <w:rFonts w:cstheme="minorHAnsi"/>
          <w:b/>
          <w:bCs/>
        </w:rPr>
        <w:t>/202</w:t>
      </w:r>
      <w:r w:rsidR="005F44C5">
        <w:rPr>
          <w:rFonts w:cstheme="minorHAnsi"/>
          <w:b/>
          <w:bCs/>
        </w:rPr>
        <w:t>3</w:t>
      </w:r>
      <w:r w:rsidR="003F3C57" w:rsidRPr="00B72516">
        <w:rPr>
          <w:rFonts w:cstheme="minorHAnsi"/>
          <w:b/>
          <w:bCs/>
        </w:rPr>
        <w:t xml:space="preserve"> </w:t>
      </w:r>
      <w:r w:rsidR="003F3C57"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D76EB58" w14:textId="58E6A72F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S, Redux Toolkit</w:t>
      </w:r>
      <w:r w:rsidRPr="003F3C57">
        <w:rPr>
          <w:rFonts w:cstheme="minorHAnsi"/>
          <w:i/>
          <w:iCs/>
          <w:sz w:val="20"/>
          <w:szCs w:val="20"/>
        </w:rPr>
        <w:t>, Jest, Storybook, TDD</w:t>
      </w:r>
    </w:p>
    <w:p w14:paraId="7A9B6C4E" w14:textId="77F1A0E9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Added the desired functionalities to the web UI which were given by the Product </w:t>
      </w:r>
      <w:r w:rsidR="001C778E">
        <w:rPr>
          <w:rFonts w:asciiTheme="majorHAnsi" w:hAnsiTheme="majorHAnsi" w:cstheme="majorHAnsi"/>
          <w:sz w:val="20"/>
          <w:szCs w:val="20"/>
        </w:rPr>
        <w:t>Manager</w:t>
      </w:r>
    </w:p>
    <w:p w14:paraId="3796F83A" w14:textId="1674F86C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Established and maintained a structured wiki for the team to motivate onboarding team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members</w:t>
      </w:r>
      <w:proofErr w:type="gramEnd"/>
    </w:p>
    <w:p w14:paraId="35BDA7B5" w14:textId="2C515669" w:rsidR="003F3C57" w:rsidRPr="003F3C57" w:rsidRDefault="008A7780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llaborated with designers while creating </w:t>
      </w:r>
      <w:r w:rsidR="003F3C57" w:rsidRPr="003F3C57">
        <w:rPr>
          <w:rFonts w:asciiTheme="majorHAnsi" w:hAnsiTheme="majorHAnsi" w:cstheme="majorHAnsi"/>
          <w:sz w:val="20"/>
          <w:szCs w:val="20"/>
        </w:rPr>
        <w:t xml:space="preserve">stories using Storybook to </w:t>
      </w:r>
      <w:r>
        <w:rPr>
          <w:rFonts w:asciiTheme="majorHAnsi" w:hAnsiTheme="majorHAnsi" w:cstheme="majorHAnsi"/>
          <w:sz w:val="20"/>
          <w:szCs w:val="20"/>
        </w:rPr>
        <w:t xml:space="preserve">improve </w:t>
      </w:r>
      <w:r w:rsidR="001C778E">
        <w:rPr>
          <w:rFonts w:asciiTheme="majorHAnsi" w:hAnsiTheme="majorHAnsi" w:cstheme="majorHAnsi"/>
          <w:sz w:val="20"/>
          <w:szCs w:val="20"/>
        </w:rPr>
        <w:t xml:space="preserve">the </w:t>
      </w:r>
      <w:r w:rsidR="003F3C57" w:rsidRPr="003F3C57">
        <w:rPr>
          <w:rFonts w:asciiTheme="majorHAnsi" w:hAnsiTheme="majorHAnsi" w:cstheme="majorHAnsi"/>
          <w:sz w:val="20"/>
          <w:szCs w:val="20"/>
        </w:rPr>
        <w:t xml:space="preserve">development </w:t>
      </w:r>
      <w:proofErr w:type="gramStart"/>
      <w:r w:rsidR="003F3C57" w:rsidRPr="003F3C57">
        <w:rPr>
          <w:rFonts w:asciiTheme="majorHAnsi" w:hAnsiTheme="majorHAnsi" w:cstheme="majorHAnsi"/>
          <w:sz w:val="20"/>
          <w:szCs w:val="20"/>
        </w:rPr>
        <w:t>experience</w:t>
      </w:r>
      <w:proofErr w:type="gramEnd"/>
    </w:p>
    <w:p w14:paraId="47D78E0A" w14:textId="236AE038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Migrated JS </w:t>
      </w:r>
      <w:r w:rsidR="001C778E">
        <w:rPr>
          <w:rFonts w:asciiTheme="majorHAnsi" w:hAnsiTheme="majorHAnsi" w:cstheme="majorHAnsi"/>
          <w:sz w:val="20"/>
          <w:szCs w:val="20"/>
        </w:rPr>
        <w:t xml:space="preserve">React </w:t>
      </w:r>
      <w:r w:rsidRPr="003F3C57">
        <w:rPr>
          <w:rFonts w:asciiTheme="majorHAnsi" w:hAnsiTheme="majorHAnsi" w:cstheme="majorHAnsi"/>
          <w:sz w:val="20"/>
          <w:szCs w:val="20"/>
        </w:rPr>
        <w:t xml:space="preserve">components to TS to boost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robustness</w:t>
      </w:r>
      <w:proofErr w:type="gramEnd"/>
    </w:p>
    <w:p w14:paraId="77CD8A17" w14:textId="0C8F2280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Wrote unit tests with </w:t>
      </w:r>
      <w:r>
        <w:rPr>
          <w:rFonts w:asciiTheme="majorHAnsi" w:hAnsiTheme="majorHAnsi" w:cstheme="majorHAnsi"/>
          <w:sz w:val="20"/>
          <w:szCs w:val="20"/>
        </w:rPr>
        <w:t>Jest/</w:t>
      </w:r>
      <w:r w:rsidRPr="003F3C57">
        <w:rPr>
          <w:rFonts w:asciiTheme="majorHAnsi" w:hAnsiTheme="majorHAnsi" w:cstheme="majorHAnsi"/>
          <w:sz w:val="20"/>
          <w:szCs w:val="20"/>
        </w:rPr>
        <w:t xml:space="preserve">React Testing Library to strengthen confidence </w:t>
      </w:r>
      <w:r w:rsidR="001C778E">
        <w:rPr>
          <w:rFonts w:asciiTheme="majorHAnsi" w:hAnsiTheme="majorHAnsi" w:cstheme="majorHAnsi"/>
          <w:sz w:val="20"/>
          <w:szCs w:val="20"/>
        </w:rPr>
        <w:t>in</w:t>
      </w:r>
      <w:r w:rsidRPr="003F3C57">
        <w:rPr>
          <w:rFonts w:asciiTheme="majorHAnsi" w:hAnsiTheme="majorHAnsi" w:cstheme="majorHAnsi"/>
          <w:sz w:val="20"/>
          <w:szCs w:val="20"/>
        </w:rPr>
        <w:t xml:space="preserve"> the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1D471803" w14:textId="701BDBD6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3/2023</w:t>
      </w:r>
    </w:p>
    <w:p w14:paraId="7B085112" w14:textId="199CAC54" w:rsidR="005843CF" w:rsidRPr="009E62C3" w:rsidRDefault="00B86E6F" w:rsidP="009E62C3">
      <w:pPr>
        <w:spacing w:after="20" w:line="240" w:lineRule="auto"/>
        <w:rPr>
          <w:rFonts w:cstheme="min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proofErr w:type="spellStart"/>
      <w:r w:rsidR="007714BC" w:rsidRPr="007714BC">
        <w:rPr>
          <w:rFonts w:cstheme="minorHAnsi"/>
          <w:i/>
          <w:iCs/>
          <w:sz w:val="20"/>
          <w:szCs w:val="20"/>
        </w:rPr>
        <w:t>OpenAPI</w:t>
      </w:r>
      <w:proofErr w:type="spellEnd"/>
    </w:p>
    <w:p w14:paraId="25B67BCD" w14:textId="26728C69" w:rsidR="00CB4969" w:rsidRPr="007714BC" w:rsidRDefault="009E62C3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 </w:t>
      </w:r>
      <w:r w:rsidR="00460819" w:rsidRPr="007714BC">
        <w:rPr>
          <w:rFonts w:asciiTheme="majorHAnsi" w:hAnsiTheme="majorHAnsi" w:cstheme="majorHAnsi"/>
          <w:sz w:val="20"/>
          <w:szCs w:val="20"/>
        </w:rPr>
        <w:t>REST API by following an MVC architectural pattern u</w:t>
      </w:r>
      <w:r w:rsidR="00CB4969" w:rsidRPr="007714BC">
        <w:rPr>
          <w:rFonts w:asciiTheme="majorHAnsi" w:hAnsiTheme="majorHAnsi" w:cstheme="majorHAnsi"/>
          <w:sz w:val="20"/>
          <w:szCs w:val="20"/>
        </w:rPr>
        <w:t>s</w:t>
      </w:r>
      <w:r w:rsidR="00460819" w:rsidRPr="007714BC">
        <w:rPr>
          <w:rFonts w:asciiTheme="majorHAnsi" w:hAnsiTheme="majorHAnsi" w:cstheme="majorHAnsi"/>
          <w:sz w:val="20"/>
          <w:szCs w:val="20"/>
        </w:rPr>
        <w:t>ing the</w:t>
      </w:r>
      <w:r w:rsidR="00CB4969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8829BE" w:rsidRPr="007714BC">
        <w:rPr>
          <w:rFonts w:asciiTheme="majorHAnsi" w:hAnsiTheme="majorHAnsi" w:cstheme="majorHAnsi"/>
          <w:sz w:val="20"/>
          <w:szCs w:val="20"/>
        </w:rPr>
        <w:t>Express</w:t>
      </w:r>
      <w:r w:rsidR="00460819" w:rsidRPr="007714BC">
        <w:rPr>
          <w:rFonts w:asciiTheme="majorHAnsi" w:hAnsiTheme="majorHAnsi" w:cstheme="majorHAnsi"/>
          <w:sz w:val="20"/>
          <w:szCs w:val="20"/>
        </w:rPr>
        <w:t>.js framework</w:t>
      </w:r>
    </w:p>
    <w:p w14:paraId="524AA7EC" w14:textId="05FCA96C" w:rsidR="00C93DC4" w:rsidRPr="007714BC" w:rsidRDefault="00C93DC4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Introduced a coding standard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ESLint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and Prettier to maintain a scalable codebase</w:t>
      </w:r>
    </w:p>
    <w:p w14:paraId="48FC3C9F" w14:textId="46BCEABC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Composed user stories with clients and incorporated integration tests with Jest</w:t>
      </w:r>
    </w:p>
    <w:p w14:paraId="5BD7DCDA" w14:textId="35D567C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for future test</w:t>
      </w:r>
      <w:r w:rsidR="00DA1442">
        <w:rPr>
          <w:rFonts w:asciiTheme="majorHAnsi" w:hAnsiTheme="majorHAnsi" w:cstheme="majorHAnsi"/>
          <w:sz w:val="20"/>
          <w:szCs w:val="20"/>
        </w:rPr>
        <w:t>ing and improvements</w:t>
      </w:r>
    </w:p>
    <w:p w14:paraId="4F50B37F" w14:textId="5CFD7D84" w:rsidR="00B139F1" w:rsidRDefault="00B139F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Asynchronously worked </w:t>
      </w:r>
      <w:r w:rsidR="00C14458">
        <w:rPr>
          <w:rFonts w:asciiTheme="majorHAnsi" w:hAnsiTheme="majorHAnsi" w:cstheme="majorHAnsi"/>
          <w:sz w:val="20"/>
          <w:szCs w:val="20"/>
        </w:rPr>
        <w:t xml:space="preserve">with two teams (the </w:t>
      </w:r>
      <w:proofErr w:type="gramStart"/>
      <w:r w:rsidR="00C14458">
        <w:rPr>
          <w:rFonts w:asciiTheme="majorHAnsi" w:hAnsiTheme="majorHAnsi" w:cstheme="majorHAnsi"/>
          <w:sz w:val="20"/>
          <w:szCs w:val="20"/>
        </w:rPr>
        <w:t>front end</w:t>
      </w:r>
      <w:proofErr w:type="gramEnd"/>
      <w:r w:rsidR="00C14458">
        <w:rPr>
          <w:rFonts w:asciiTheme="majorHAnsi" w:hAnsiTheme="majorHAnsi" w:cstheme="majorHAnsi"/>
          <w:sz w:val="20"/>
          <w:szCs w:val="20"/>
        </w:rPr>
        <w:t xml:space="preserve"> team and</w:t>
      </w:r>
      <w:r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C14458">
        <w:rPr>
          <w:rFonts w:asciiTheme="majorHAnsi" w:hAnsiTheme="majorHAnsi" w:cstheme="majorHAnsi"/>
          <w:sz w:val="20"/>
          <w:szCs w:val="20"/>
        </w:rPr>
        <w:t>the SAP microservice team)</w:t>
      </w:r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Networks,</w:t>
      </w:r>
      <w:r w:rsidRPr="0012480D">
        <w:rPr>
          <w:rFonts w:asciiTheme="majorHAnsi" w:hAnsiTheme="majorHAnsi" w:cstheme="majorBidi"/>
          <w:sz w:val="20"/>
          <w:szCs w:val="20"/>
        </w:rPr>
        <w:t xml:space="preserve"> Distributed Systems, D</w:t>
      </w:r>
      <w:r>
        <w:rPr>
          <w:rFonts w:asciiTheme="majorHAnsi" w:hAnsiTheme="majorHAnsi" w:cstheme="majorBidi"/>
          <w:sz w:val="20"/>
          <w:szCs w:val="20"/>
        </w:rPr>
        <w:t>atabases, UX Design and Cryptography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061294B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Former 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33C0E18D" w14:textId="585EB8F2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React.js, Storybook, Figma, Tailwind CSS, </w:t>
      </w:r>
      <w:r w:rsidR="007714BC">
        <w:rPr>
          <w:rFonts w:cstheme="minorHAnsi"/>
          <w:i/>
          <w:iCs/>
          <w:sz w:val="20"/>
          <w:szCs w:val="20"/>
        </w:rPr>
        <w:t>Postgre</w:t>
      </w:r>
      <w:r w:rsidR="00DA49ED">
        <w:rPr>
          <w:rFonts w:cstheme="minorHAnsi"/>
          <w:i/>
          <w:iCs/>
          <w:sz w:val="20"/>
          <w:szCs w:val="20"/>
        </w:rPr>
        <w:t xml:space="preserve">SQL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19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141A54F6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5B42E7" w:rsidRPr="007714BC">
        <w:rPr>
          <w:rFonts w:asciiTheme="majorHAnsi" w:hAnsiTheme="majorHAnsi" w:cstheme="majorHAnsi"/>
          <w:sz w:val="20"/>
          <w:szCs w:val="20"/>
        </w:rPr>
        <w:t>, Next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0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hooks</w:t>
      </w:r>
    </w:p>
    <w:p w14:paraId="79746EEE" w14:textId="059A0B97" w:rsidR="005B42E7" w:rsidRDefault="005B42E7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urrently</w:t>
      </w:r>
      <w:r w:rsidR="00D779B4">
        <w:rPr>
          <w:rFonts w:asciiTheme="majorHAnsi" w:hAnsiTheme="majorHAnsi" w:cstheme="majorHAnsi"/>
          <w:sz w:val="20"/>
          <w:szCs w:val="20"/>
        </w:rPr>
        <w:t>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modell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1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0788C88E" w:rsidR="0057571E" w:rsidRPr="007714BC" w:rsidRDefault="001E2A56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Developed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14</w:t>
      </w:r>
      <w:r w:rsidR="00D75417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Pr="007714BC">
        <w:rPr>
          <w:rFonts w:asciiTheme="majorHAnsi" w:hAnsiTheme="majorHAnsi" w:cstheme="majorHAnsi"/>
          <w:sz w:val="20"/>
          <w:szCs w:val="20"/>
        </w:rPr>
        <w:t>order book scenarios</w:t>
      </w:r>
    </w:p>
    <w:p w14:paraId="4962024F" w14:textId="44C8EB50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>
        <w:rPr>
          <w:rFonts w:cstheme="minorHAnsi"/>
          <w:sz w:val="20"/>
          <w:szCs w:val="20"/>
        </w:rPr>
        <w:t xml:space="preserve">| </w:t>
      </w:r>
      <w:r w:rsidR="007714BC" w:rsidRPr="007714BC">
        <w:rPr>
          <w:rFonts w:cstheme="minorHAnsi"/>
          <w:i/>
          <w:iCs/>
          <w:sz w:val="20"/>
          <w:szCs w:val="20"/>
        </w:rPr>
        <w:t>JS</w:t>
      </w:r>
      <w:r w:rsidR="007714BC">
        <w:rPr>
          <w:rFonts w:cstheme="minorHAnsi"/>
          <w:i/>
          <w:iCs/>
          <w:sz w:val="20"/>
          <w:szCs w:val="20"/>
        </w:rPr>
        <w:t>, Cloud instance</w:t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43CE6BB7" w14:textId="539EE6AC" w:rsidR="000A59E0" w:rsidRPr="007714BC" w:rsidRDefault="000A59E0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0A59E0">
        <w:rPr>
          <w:rFonts w:asciiTheme="majorHAnsi" w:hAnsiTheme="majorHAnsi" w:cstheme="majorHAnsi"/>
          <w:sz w:val="20"/>
          <w:szCs w:val="20"/>
        </w:rPr>
        <w:t xml:space="preserve">Developed </w:t>
      </w:r>
      <w:r w:rsidRPr="007714BC">
        <w:rPr>
          <w:rFonts w:asciiTheme="majorHAnsi" w:hAnsiTheme="majorHAnsi" w:cstheme="majorHAnsi"/>
          <w:sz w:val="20"/>
          <w:szCs w:val="20"/>
        </w:rPr>
        <w:t>a</w:t>
      </w:r>
      <w:r w:rsidR="00F76898" w:rsidRPr="007714BC">
        <w:rPr>
          <w:rFonts w:asciiTheme="majorHAnsi" w:hAnsiTheme="majorHAnsi" w:cstheme="majorHAnsi"/>
          <w:sz w:val="20"/>
          <w:szCs w:val="20"/>
        </w:rPr>
        <w:t xml:space="preserve"> JavaScript</w:t>
      </w:r>
      <w:r w:rsidRPr="007714BC">
        <w:rPr>
          <w:rFonts w:asciiTheme="majorHAnsi" w:hAnsiTheme="majorHAnsi" w:cstheme="majorHAnsi"/>
          <w:sz w:val="20"/>
          <w:szCs w:val="20"/>
        </w:rPr>
        <w:t xml:space="preserve"> algorithmic trader that generated a profit of 13% with £15,000 by implementing a given strategy</w:t>
      </w:r>
    </w:p>
    <w:p w14:paraId="4536A45E" w14:textId="4084DAE5" w:rsidR="0057571E" w:rsidRPr="0057571E" w:rsidRDefault="005574F4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>Achieved a 200% increase in the success rate of our strategy by renting a dedicated server to host our EVM</w:t>
      </w:r>
      <w:r w:rsidRPr="005574F4">
        <w:rPr>
          <w:rFonts w:asciiTheme="majorHAnsi" w:hAnsiTheme="majorHAnsi" w:cstheme="majorHAnsi"/>
          <w:sz w:val="20"/>
          <w:szCs w:val="20"/>
        </w:rPr>
        <w:t xml:space="preserve"> full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7323B" w:rsidRPr="007714BC">
        <w:rPr>
          <w:rFonts w:asciiTheme="majorHAnsi" w:hAnsiTheme="majorHAnsi" w:cstheme="majorHAnsi"/>
          <w:sz w:val="20"/>
          <w:szCs w:val="20"/>
        </w:rPr>
        <w:t>groups</w:t>
      </w:r>
      <w:proofErr w:type="gramEnd"/>
    </w:p>
    <w:p w14:paraId="07A5CA08" w14:textId="77777777" w:rsidR="005F44C5" w:rsidRPr="00BC369B" w:rsidRDefault="005F44C5" w:rsidP="005F44C5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7E444E26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 xml:space="preserve">, Solidity, Bash, SQL, HTML, CSS, </w:t>
      </w:r>
      <w:proofErr w:type="spellStart"/>
      <w:r>
        <w:rPr>
          <w:rFonts w:asciiTheme="majorHAnsi" w:hAnsiTheme="majorHAnsi" w:cstheme="majorHAnsi"/>
          <w:sz w:val="20"/>
          <w:szCs w:val="20"/>
        </w:rPr>
        <w:t>OpenAPI</w:t>
      </w:r>
      <w:proofErr w:type="spellEnd"/>
    </w:p>
    <w:p w14:paraId="1D76FF51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792D9579" w14:textId="77777777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Redux Toolkit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>, Node.js, MongoDB, Redis, MySQL</w:t>
      </w:r>
    </w:p>
    <w:p w14:paraId="64CC34FF" w14:textId="77777777" w:rsidR="005F44C5" w:rsidRPr="007C75CD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AWS, Git, Jest, </w:t>
      </w:r>
      <w:r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Docker, Husky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ESLint</w:t>
      </w:r>
      <w:proofErr w:type="spellEnd"/>
    </w:p>
    <w:p w14:paraId="091A0603" w14:textId="6C492BDD" w:rsidR="005F44C5" w:rsidRPr="008A7780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Scrum, TDD, BDD, Figma</w:t>
      </w:r>
    </w:p>
    <w:p w14:paraId="7CB10FA7" w14:textId="77777777" w:rsidR="005F44C5" w:rsidRPr="005F44C5" w:rsidRDefault="005F44C5" w:rsidP="005F44C5">
      <w:pPr>
        <w:rPr>
          <w:rFonts w:asciiTheme="majorHAnsi" w:hAnsiTheme="majorHAnsi" w:cstheme="majorHAnsi"/>
          <w:sz w:val="20"/>
          <w:szCs w:val="20"/>
        </w:rPr>
      </w:pPr>
    </w:p>
    <w:sectPr w:rsidR="005F44C5" w:rsidRPr="005F44C5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8719A" w14:textId="77777777" w:rsidR="003876D7" w:rsidRDefault="003876D7" w:rsidP="00434BEE">
      <w:pPr>
        <w:spacing w:after="0" w:line="240" w:lineRule="auto"/>
      </w:pPr>
      <w:r>
        <w:separator/>
      </w:r>
    </w:p>
  </w:endnote>
  <w:endnote w:type="continuationSeparator" w:id="0">
    <w:p w14:paraId="3E87148A" w14:textId="77777777" w:rsidR="003876D7" w:rsidRDefault="003876D7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72932B" w14:textId="77777777" w:rsidR="003876D7" w:rsidRDefault="003876D7" w:rsidP="00434BEE">
      <w:pPr>
        <w:spacing w:after="0" w:line="240" w:lineRule="auto"/>
      </w:pPr>
      <w:r>
        <w:separator/>
      </w:r>
    </w:p>
  </w:footnote>
  <w:footnote w:type="continuationSeparator" w:id="0">
    <w:p w14:paraId="3982F8C4" w14:textId="77777777" w:rsidR="003876D7" w:rsidRDefault="003876D7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7FE8"/>
    <w:rsid w:val="00122CC7"/>
    <w:rsid w:val="00123310"/>
    <w:rsid w:val="0012480D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C778E"/>
    <w:rsid w:val="001D1A32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8226E"/>
    <w:rsid w:val="002936C4"/>
    <w:rsid w:val="002970F1"/>
    <w:rsid w:val="002A401A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44C5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7B1F"/>
    <w:rsid w:val="008146E5"/>
    <w:rsid w:val="00814AF2"/>
    <w:rsid w:val="00823BF2"/>
    <w:rsid w:val="008240A8"/>
    <w:rsid w:val="008303B0"/>
    <w:rsid w:val="008320BA"/>
    <w:rsid w:val="008335DE"/>
    <w:rsid w:val="0084255D"/>
    <w:rsid w:val="008431C6"/>
    <w:rsid w:val="00845620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7701"/>
    <w:rsid w:val="009862F7"/>
    <w:rsid w:val="009879C1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FFC"/>
    <w:rsid w:val="00BB02B6"/>
    <w:rsid w:val="00BB044C"/>
    <w:rsid w:val="00BB274A"/>
    <w:rsid w:val="00BB77C0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C1829"/>
    <w:rsid w:val="00DC1FF7"/>
    <w:rsid w:val="00DD47C7"/>
    <w:rsid w:val="00DE12AC"/>
    <w:rsid w:val="00DF02E7"/>
    <w:rsid w:val="00DF422C"/>
    <w:rsid w:val="00DF54AD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4F17"/>
    <w:rsid w:val="00EB7A0C"/>
    <w:rsid w:val="00EB7BAD"/>
    <w:rsid w:val="00EC0650"/>
    <w:rsid w:val="00EC42D4"/>
    <w:rsid w:val="00EC7864"/>
    <w:rsid w:val="00EC7A3E"/>
    <w:rsid w:val="00ED2EDC"/>
    <w:rsid w:val="00ED43AF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80"/>
    <w:rsid w:val="00F46A77"/>
    <w:rsid w:val="00F51103"/>
    <w:rsid w:val="00F548A5"/>
    <w:rsid w:val="00F559BA"/>
    <w:rsid w:val="00F65300"/>
    <w:rsid w:val="00F73772"/>
    <w:rsid w:val="00F763BF"/>
    <w:rsid w:val="00F76898"/>
    <w:rsid w:val="00F76E74"/>
    <w:rsid w:val="00F80574"/>
    <w:rsid w:val="00F84797"/>
    <w:rsid w:val="00F86DEB"/>
    <w:rsid w:val="00F93C98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ransfer-coins.vercel.app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cjxe/on-chain-dex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cjxe.github.io/transfer-coin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www.linkedin.com/in/mahmut-baran-turkmen/overlay/experience/2018676959/multiple-media-viewer/?profileId=ACoAACSBY4sB9GB0Ng1SFps3b_bQeJq5gQops2c&amp;treasuryMediaId=1635499014259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3</cp:revision>
  <cp:lastPrinted>2022-10-10T11:49:00Z</cp:lastPrinted>
  <dcterms:created xsi:type="dcterms:W3CDTF">2023-09-03T14:12:00Z</dcterms:created>
  <dcterms:modified xsi:type="dcterms:W3CDTF">2023-09-30T0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